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056BC6" w14:textId="066A6DF7" w:rsidR="00F85D13" w:rsidRDefault="00F85D13" w:rsidP="0053759B">
      <w:pPr>
        <w:rPr>
          <w:lang w:val="en-US"/>
        </w:rPr>
      </w:pPr>
    </w:p>
    <w:p w14:paraId="3C095DEB" w14:textId="5B7306F5" w:rsidR="00F85D13" w:rsidRDefault="00F85D13" w:rsidP="0053759B">
      <w:pPr>
        <w:rPr>
          <w:lang w:val="en-US"/>
        </w:rPr>
      </w:pPr>
      <w:r>
        <w:rPr>
          <w:lang w:val="en-US"/>
        </w:rPr>
        <w:t xml:space="preserve">The live project is available here: </w:t>
      </w:r>
      <w:hyperlink r:id="rId5" w:history="1">
        <w:r w:rsidR="00470322" w:rsidRPr="009D56DE">
          <w:rPr>
            <w:rStyle w:val="Hyperlink"/>
            <w:lang w:val="en-US"/>
          </w:rPr>
          <w:t>http://2021623.linux.studentwebserver.co.uk/</w:t>
        </w:r>
      </w:hyperlink>
      <w:r w:rsidR="00470322">
        <w:rPr>
          <w:lang w:val="en-US"/>
        </w:rPr>
        <w:t xml:space="preserve"> </w:t>
      </w:r>
    </w:p>
    <w:p w14:paraId="190D2993" w14:textId="4897BA69" w:rsidR="00321F9F" w:rsidRDefault="00321F9F" w:rsidP="00321F9F">
      <w:pPr>
        <w:rPr>
          <w:lang w:val="en-US"/>
        </w:rPr>
      </w:pPr>
    </w:p>
    <w:p w14:paraId="7FD73252" w14:textId="7DB26E5E" w:rsidR="00294728" w:rsidRDefault="00294728" w:rsidP="00321F9F">
      <w:pPr>
        <w:rPr>
          <w:lang w:val="en-US"/>
        </w:rPr>
      </w:pPr>
    </w:p>
    <w:p w14:paraId="414112A5" w14:textId="78751F93" w:rsidR="00294728" w:rsidRDefault="00294728" w:rsidP="00321F9F">
      <w:pPr>
        <w:rPr>
          <w:lang w:val="en-US"/>
        </w:rPr>
      </w:pPr>
    </w:p>
    <w:p w14:paraId="40495039" w14:textId="5797846E" w:rsidR="00294728" w:rsidRDefault="00294728" w:rsidP="00321F9F">
      <w:pPr>
        <w:rPr>
          <w:lang w:val="en-US"/>
        </w:rPr>
      </w:pPr>
    </w:p>
    <w:p w14:paraId="6AC0551D" w14:textId="6F8E1B9D" w:rsidR="00294728" w:rsidRDefault="00294728" w:rsidP="00321F9F">
      <w:pPr>
        <w:rPr>
          <w:lang w:val="en-US"/>
        </w:rPr>
      </w:pPr>
    </w:p>
    <w:p w14:paraId="39C64D52" w14:textId="0791233A" w:rsidR="00294728" w:rsidRDefault="00294728" w:rsidP="00321F9F">
      <w:pPr>
        <w:rPr>
          <w:lang w:val="en-US"/>
        </w:rPr>
      </w:pPr>
    </w:p>
    <w:p w14:paraId="660112C7" w14:textId="523A4AA9" w:rsidR="00294728" w:rsidRDefault="00294728" w:rsidP="00321F9F">
      <w:pPr>
        <w:rPr>
          <w:lang w:val="en-US"/>
        </w:rPr>
      </w:pPr>
    </w:p>
    <w:p w14:paraId="214F2497" w14:textId="743B7D9C" w:rsidR="00294728" w:rsidRDefault="00294728" w:rsidP="00321F9F">
      <w:pPr>
        <w:rPr>
          <w:lang w:val="en-US"/>
        </w:rPr>
      </w:pPr>
    </w:p>
    <w:p w14:paraId="294EB1D3" w14:textId="4B08B1B6" w:rsidR="00294728" w:rsidRDefault="00294728" w:rsidP="00321F9F">
      <w:pPr>
        <w:rPr>
          <w:lang w:val="en-US"/>
        </w:rPr>
      </w:pPr>
    </w:p>
    <w:p w14:paraId="27966697" w14:textId="77777777" w:rsidR="00294728" w:rsidRPr="00321F9F" w:rsidRDefault="00294728" w:rsidP="00321F9F">
      <w:pPr>
        <w:rPr>
          <w:lang w:val="en-US"/>
        </w:rPr>
      </w:pPr>
    </w:p>
    <w:p w14:paraId="40DE8033" w14:textId="77777777" w:rsidR="00BF1B3D" w:rsidRPr="002566DA" w:rsidRDefault="00BF1B3D" w:rsidP="009A02E1">
      <w:pPr>
        <w:rPr>
          <w:lang w:val="en-US"/>
        </w:rPr>
      </w:pPr>
    </w:p>
    <w:p w14:paraId="28EE35B9" w14:textId="77777777" w:rsidR="00617338" w:rsidRDefault="00617338"/>
    <w:p w14:paraId="419212B6" w14:textId="293DCD11" w:rsidR="00491A98" w:rsidRDefault="00491A98"/>
    <w:p w14:paraId="6B6FA3FE" w14:textId="34F33DE3" w:rsidR="00BC127B" w:rsidRDefault="00BC127B"/>
    <w:bookmarkStart w:id="0" w:name="_Toc68223608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1129322562"/>
        <w:docPartObj>
          <w:docPartGallery w:val="Bibliographies"/>
          <w:docPartUnique/>
        </w:docPartObj>
      </w:sdtPr>
      <w:sdtEndPr/>
      <w:sdtContent>
        <w:p w14:paraId="191D6EB2" w14:textId="0EAB57E8" w:rsidR="00AB2065" w:rsidRDefault="00AB2065">
          <w:pPr>
            <w:pStyle w:val="Heading1"/>
          </w:pPr>
          <w:r>
            <w:t>References</w:t>
          </w:r>
          <w:bookmarkEnd w:id="0"/>
        </w:p>
        <w:sdt>
          <w:sdtPr>
            <w:id w:val="-573587230"/>
            <w:bibliography/>
          </w:sdtPr>
          <w:sdtEndPr/>
          <w:sdtContent>
            <w:p w14:paraId="1D3555E6" w14:textId="77777777" w:rsidR="0075214A" w:rsidRDefault="00AB2065" w:rsidP="0075214A">
              <w:pPr>
                <w:pStyle w:val="Bibliography"/>
                <w:ind w:left="720" w:hanging="720"/>
                <w:rPr>
                  <w:noProof/>
                  <w:sz w:val="24"/>
                  <w:szCs w:val="24"/>
                  <w:lang w:val="en-US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75214A">
                <w:rPr>
                  <w:noProof/>
                  <w:lang w:val="en-US"/>
                </w:rPr>
                <w:t xml:space="preserve">Brejish, T. (n.d.). </w:t>
              </w:r>
              <w:r w:rsidR="0075214A">
                <w:rPr>
                  <w:i/>
                  <w:iCs/>
                  <w:noProof/>
                  <w:lang w:val="en-US"/>
                </w:rPr>
                <w:t>Grid System (Pure CSS)</w:t>
              </w:r>
              <w:r w:rsidR="0075214A">
                <w:rPr>
                  <w:noProof/>
                  <w:lang w:val="en-US"/>
                </w:rPr>
                <w:t>. Retrieved from CodePen.io: https://codepen.io/Brejkish/pen/qqmXqW</w:t>
              </w:r>
            </w:p>
            <w:p w14:paraId="222D2AC1" w14:textId="77777777" w:rsidR="0075214A" w:rsidRDefault="0075214A" w:rsidP="0075214A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i/>
                  <w:iCs/>
                  <w:noProof/>
                  <w:lang w:val="en-US"/>
                </w:rPr>
                <w:t>How TO - Slideshow</w:t>
              </w:r>
              <w:r>
                <w:rPr>
                  <w:noProof/>
                  <w:lang w:val="en-US"/>
                </w:rPr>
                <w:t>. (n.d.). Retrieved from w3schools: https://www.w3schools.com/howto/howto_js_slideshow.asp</w:t>
              </w:r>
            </w:p>
            <w:p w14:paraId="39CDEB8E" w14:textId="77777777" w:rsidR="0075214A" w:rsidRDefault="0075214A" w:rsidP="0075214A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Kosev, K. (2017, August 25). </w:t>
              </w:r>
              <w:r>
                <w:rPr>
                  <w:i/>
                  <w:iCs/>
                  <w:noProof/>
                  <w:lang w:val="en-US"/>
                </w:rPr>
                <w:t>The Best Way to Implement a "Wrapper" in CSS</w:t>
              </w:r>
              <w:r>
                <w:rPr>
                  <w:noProof/>
                  <w:lang w:val="en-US"/>
                </w:rPr>
                <w:t>. Retrieved from CSS-Tricks: https://css-tricks.com/best-way-implement-wrapper-css/</w:t>
              </w:r>
            </w:p>
            <w:p w14:paraId="2BD27E54" w14:textId="77777777" w:rsidR="0075214A" w:rsidRDefault="0075214A" w:rsidP="0075214A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i/>
                  <w:iCs/>
                  <w:noProof/>
                  <w:lang w:val="en-US"/>
                </w:rPr>
                <w:t>Responsive Nav Bar Tutorial | HTML CSS JS Flexbox Navigation Menu</w:t>
              </w:r>
              <w:r>
                <w:rPr>
                  <w:noProof/>
                  <w:lang w:val="en-US"/>
                </w:rPr>
                <w:t>. (2019, September 6). Retrieved from YouTube: https://www.youtube.com/watch?v=6pidsgeLLzE</w:t>
              </w:r>
            </w:p>
            <w:p w14:paraId="45452AE4" w14:textId="77777777" w:rsidR="0075214A" w:rsidRDefault="0075214A" w:rsidP="0075214A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Surdakowski, J. (2020, January 01). </w:t>
              </w:r>
              <w:r>
                <w:rPr>
                  <w:i/>
                  <w:iCs/>
                  <w:noProof/>
                  <w:lang w:val="en-US"/>
                </w:rPr>
                <w:t>Responsive Youtube Embed | Make YouTube Videos Responsive</w:t>
              </w:r>
              <w:r>
                <w:rPr>
                  <w:noProof/>
                  <w:lang w:val="en-US"/>
                </w:rPr>
                <w:t>. Retrieved from Avex: https://avexdesigns.com/blog/responsive-youtube-embed</w:t>
              </w:r>
            </w:p>
            <w:p w14:paraId="098B4685" w14:textId="77777777" w:rsidR="0075214A" w:rsidRDefault="0075214A" w:rsidP="0075214A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Traversy, B. (2018, September 27). </w:t>
              </w:r>
              <w:r>
                <w:rPr>
                  <w:i/>
                  <w:iCs/>
                  <w:noProof/>
                  <w:lang w:val="en-US"/>
                </w:rPr>
                <w:t>Pure JavaScript Type Writer Effect</w:t>
              </w:r>
              <w:r>
                <w:rPr>
                  <w:noProof/>
                  <w:lang w:val="en-US"/>
                </w:rPr>
                <w:t>. Retrieved from Youtube: https://www.youtube.com/watch?v=POX3dT-pB4E</w:t>
              </w:r>
            </w:p>
            <w:p w14:paraId="192C643B" w14:textId="7B15CECC" w:rsidR="00AB2065" w:rsidRDefault="00AB2065" w:rsidP="0075214A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299F59E" w14:textId="1770AB88" w:rsidR="00BC127B" w:rsidRDefault="00BC127B"/>
    <w:p w14:paraId="58714111" w14:textId="0BDA2004" w:rsidR="00BC127B" w:rsidRDefault="00BC127B"/>
    <w:p w14:paraId="1920603C" w14:textId="57E85233" w:rsidR="00AE11EF" w:rsidRDefault="00AE11EF"/>
    <w:sectPr w:rsidR="00AE11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MDM2Mzc1NrM0MjRU0lEKTi0uzszPAykwqgUAjoTMoSwAAAA="/>
  </w:docVars>
  <w:rsids>
    <w:rsidRoot w:val="00EF61DB"/>
    <w:rsid w:val="00015878"/>
    <w:rsid w:val="000212C8"/>
    <w:rsid w:val="0002475B"/>
    <w:rsid w:val="00087210"/>
    <w:rsid w:val="000A7D52"/>
    <w:rsid w:val="000D3549"/>
    <w:rsid w:val="000E16B6"/>
    <w:rsid w:val="000E4E7B"/>
    <w:rsid w:val="000F5A30"/>
    <w:rsid w:val="0010008A"/>
    <w:rsid w:val="0012031F"/>
    <w:rsid w:val="00180F62"/>
    <w:rsid w:val="001935B6"/>
    <w:rsid w:val="001A1E89"/>
    <w:rsid w:val="001A68B4"/>
    <w:rsid w:val="001C4019"/>
    <w:rsid w:val="002566DA"/>
    <w:rsid w:val="00290643"/>
    <w:rsid w:val="002933B6"/>
    <w:rsid w:val="00293448"/>
    <w:rsid w:val="00294728"/>
    <w:rsid w:val="002B01EA"/>
    <w:rsid w:val="002C159C"/>
    <w:rsid w:val="002D5A62"/>
    <w:rsid w:val="002E5920"/>
    <w:rsid w:val="002E679B"/>
    <w:rsid w:val="002F26EB"/>
    <w:rsid w:val="002F7EB7"/>
    <w:rsid w:val="00301591"/>
    <w:rsid w:val="00313899"/>
    <w:rsid w:val="00315D48"/>
    <w:rsid w:val="00316505"/>
    <w:rsid w:val="00321F9F"/>
    <w:rsid w:val="003228E8"/>
    <w:rsid w:val="00344D19"/>
    <w:rsid w:val="0035010F"/>
    <w:rsid w:val="00373AE7"/>
    <w:rsid w:val="00382D28"/>
    <w:rsid w:val="003962DB"/>
    <w:rsid w:val="003A2376"/>
    <w:rsid w:val="003E255F"/>
    <w:rsid w:val="003E351A"/>
    <w:rsid w:val="003E6539"/>
    <w:rsid w:val="00417232"/>
    <w:rsid w:val="00417ADB"/>
    <w:rsid w:val="00417B69"/>
    <w:rsid w:val="00425712"/>
    <w:rsid w:val="00433D41"/>
    <w:rsid w:val="00451396"/>
    <w:rsid w:val="0045752C"/>
    <w:rsid w:val="00470322"/>
    <w:rsid w:val="00485BA2"/>
    <w:rsid w:val="004867A3"/>
    <w:rsid w:val="00491A98"/>
    <w:rsid w:val="004A1F98"/>
    <w:rsid w:val="004B3377"/>
    <w:rsid w:val="004D6DC5"/>
    <w:rsid w:val="004F65F1"/>
    <w:rsid w:val="00501096"/>
    <w:rsid w:val="00501C95"/>
    <w:rsid w:val="00504C64"/>
    <w:rsid w:val="00511041"/>
    <w:rsid w:val="005175E2"/>
    <w:rsid w:val="005249CE"/>
    <w:rsid w:val="00531A45"/>
    <w:rsid w:val="00532C0B"/>
    <w:rsid w:val="0053759B"/>
    <w:rsid w:val="00547FE8"/>
    <w:rsid w:val="00556893"/>
    <w:rsid w:val="0057683E"/>
    <w:rsid w:val="00584545"/>
    <w:rsid w:val="00593169"/>
    <w:rsid w:val="005A2D5C"/>
    <w:rsid w:val="005C2017"/>
    <w:rsid w:val="005F1BAD"/>
    <w:rsid w:val="005F22DC"/>
    <w:rsid w:val="005F55F7"/>
    <w:rsid w:val="00617338"/>
    <w:rsid w:val="006559BA"/>
    <w:rsid w:val="00664DE7"/>
    <w:rsid w:val="00666089"/>
    <w:rsid w:val="00682029"/>
    <w:rsid w:val="006934FD"/>
    <w:rsid w:val="006B3E45"/>
    <w:rsid w:val="006C09E3"/>
    <w:rsid w:val="006C4FA0"/>
    <w:rsid w:val="006E1E56"/>
    <w:rsid w:val="006E25C0"/>
    <w:rsid w:val="006E7881"/>
    <w:rsid w:val="006F64BE"/>
    <w:rsid w:val="007054B4"/>
    <w:rsid w:val="00707A12"/>
    <w:rsid w:val="0071596B"/>
    <w:rsid w:val="00726C01"/>
    <w:rsid w:val="0073116D"/>
    <w:rsid w:val="007379A7"/>
    <w:rsid w:val="00741D80"/>
    <w:rsid w:val="0075214A"/>
    <w:rsid w:val="00776006"/>
    <w:rsid w:val="00777F3B"/>
    <w:rsid w:val="007874CA"/>
    <w:rsid w:val="007942CE"/>
    <w:rsid w:val="007A1973"/>
    <w:rsid w:val="007F49FF"/>
    <w:rsid w:val="00831756"/>
    <w:rsid w:val="00845289"/>
    <w:rsid w:val="0085524A"/>
    <w:rsid w:val="00881A62"/>
    <w:rsid w:val="00886AC2"/>
    <w:rsid w:val="008B6F8C"/>
    <w:rsid w:val="008C6BD0"/>
    <w:rsid w:val="008D6017"/>
    <w:rsid w:val="009228FC"/>
    <w:rsid w:val="00930956"/>
    <w:rsid w:val="00945CF0"/>
    <w:rsid w:val="009636F3"/>
    <w:rsid w:val="009643B9"/>
    <w:rsid w:val="0096591F"/>
    <w:rsid w:val="00970BD6"/>
    <w:rsid w:val="00973365"/>
    <w:rsid w:val="00985B09"/>
    <w:rsid w:val="009903FA"/>
    <w:rsid w:val="009A02E1"/>
    <w:rsid w:val="009A767F"/>
    <w:rsid w:val="009C217A"/>
    <w:rsid w:val="00A054E4"/>
    <w:rsid w:val="00A22E5A"/>
    <w:rsid w:val="00A26DBA"/>
    <w:rsid w:val="00A30319"/>
    <w:rsid w:val="00A66A60"/>
    <w:rsid w:val="00A8221E"/>
    <w:rsid w:val="00A85D2D"/>
    <w:rsid w:val="00A929F7"/>
    <w:rsid w:val="00AB2065"/>
    <w:rsid w:val="00AE11EF"/>
    <w:rsid w:val="00AE7F76"/>
    <w:rsid w:val="00AF59E4"/>
    <w:rsid w:val="00B025C0"/>
    <w:rsid w:val="00B21094"/>
    <w:rsid w:val="00B2199F"/>
    <w:rsid w:val="00B332CE"/>
    <w:rsid w:val="00B56F81"/>
    <w:rsid w:val="00B7262C"/>
    <w:rsid w:val="00B74AEC"/>
    <w:rsid w:val="00B8550B"/>
    <w:rsid w:val="00BC127B"/>
    <w:rsid w:val="00BC76EE"/>
    <w:rsid w:val="00BD6D59"/>
    <w:rsid w:val="00BF1B3D"/>
    <w:rsid w:val="00C144BD"/>
    <w:rsid w:val="00C24E46"/>
    <w:rsid w:val="00C27DE3"/>
    <w:rsid w:val="00C37167"/>
    <w:rsid w:val="00C516B9"/>
    <w:rsid w:val="00C51F04"/>
    <w:rsid w:val="00C54A01"/>
    <w:rsid w:val="00C57F10"/>
    <w:rsid w:val="00C62DBC"/>
    <w:rsid w:val="00CB125C"/>
    <w:rsid w:val="00CC4F58"/>
    <w:rsid w:val="00CD6E0F"/>
    <w:rsid w:val="00D04682"/>
    <w:rsid w:val="00D206FD"/>
    <w:rsid w:val="00D43E29"/>
    <w:rsid w:val="00D455B1"/>
    <w:rsid w:val="00D6395F"/>
    <w:rsid w:val="00D8022D"/>
    <w:rsid w:val="00D90642"/>
    <w:rsid w:val="00DA28CE"/>
    <w:rsid w:val="00DB169B"/>
    <w:rsid w:val="00DC3A6A"/>
    <w:rsid w:val="00DC60F0"/>
    <w:rsid w:val="00E00E5C"/>
    <w:rsid w:val="00E22CC3"/>
    <w:rsid w:val="00EA55C0"/>
    <w:rsid w:val="00EA5C22"/>
    <w:rsid w:val="00EB0246"/>
    <w:rsid w:val="00EE049F"/>
    <w:rsid w:val="00EF61DB"/>
    <w:rsid w:val="00F05D9F"/>
    <w:rsid w:val="00F128CF"/>
    <w:rsid w:val="00F17ABF"/>
    <w:rsid w:val="00F43E3A"/>
    <w:rsid w:val="00F645BF"/>
    <w:rsid w:val="00F85651"/>
    <w:rsid w:val="00F85D13"/>
    <w:rsid w:val="00F92059"/>
    <w:rsid w:val="00FB36B8"/>
    <w:rsid w:val="00FB3C4C"/>
    <w:rsid w:val="00FB5362"/>
    <w:rsid w:val="00FC709D"/>
    <w:rsid w:val="00FD0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26AB1"/>
  <w15:chartTrackingRefBased/>
  <w15:docId w15:val="{9B2D03EB-B92C-4C9C-A35A-56A9FE168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A01"/>
  </w:style>
  <w:style w:type="paragraph" w:styleId="Heading1">
    <w:name w:val="heading 1"/>
    <w:basedOn w:val="Normal"/>
    <w:next w:val="Normal"/>
    <w:link w:val="Heading1Char"/>
    <w:uiPriority w:val="9"/>
    <w:qFormat/>
    <w:rsid w:val="00F43E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3E3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2E5920"/>
    <w:pPr>
      <w:outlineLvl w:val="9"/>
    </w:pPr>
  </w:style>
  <w:style w:type="character" w:styleId="IntenseEmphasis">
    <w:name w:val="Intense Emphasis"/>
    <w:basedOn w:val="DefaultParagraphFont"/>
    <w:uiPriority w:val="21"/>
    <w:qFormat/>
    <w:rsid w:val="002E5920"/>
    <w:rPr>
      <w:i/>
      <w:iCs/>
      <w:color w:val="4472C4" w:themeColor="accent1"/>
    </w:rPr>
  </w:style>
  <w:style w:type="paragraph" w:styleId="TOC1">
    <w:name w:val="toc 1"/>
    <w:basedOn w:val="Normal"/>
    <w:next w:val="Normal"/>
    <w:autoRedefine/>
    <w:uiPriority w:val="39"/>
    <w:unhideWhenUsed/>
    <w:rsid w:val="002E592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E5920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AB2065"/>
  </w:style>
  <w:style w:type="character" w:styleId="UnresolvedMention">
    <w:name w:val="Unresolved Mention"/>
    <w:basedOn w:val="DefaultParagraphFont"/>
    <w:uiPriority w:val="99"/>
    <w:semiHidden/>
    <w:unhideWhenUsed/>
    <w:rsid w:val="004703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0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5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4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2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9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6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7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1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5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2021623.linux.studentwebserver.co.uk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es19</b:Tag>
    <b:SourceType>InternetSite</b:SourceType>
    <b:Guid>{5297744D-A04E-4C86-AC0C-7E75BC49F0E5}</b:Guid>
    <b:Title>Responsive Nav Bar Tutorial | HTML CSS JS Flexbox Navigation Menu</b:Title>
    <b:Year>2019</b:Year>
    <b:Month>September</b:Month>
    <b:Day>6</b:Day>
    <b:InternetSiteTitle>YouTube</b:InternetSiteTitle>
    <b:URL>https://www.youtube.com/watch?v=6pidsgeLLzE</b:URL>
    <b:RefOrder>3</b:RefOrder>
  </b:Source>
  <b:Source>
    <b:Tag>Bre</b:Tag>
    <b:SourceType>InternetSite</b:SourceType>
    <b:Guid>{677686DD-A2DB-4818-92DA-67E63A08DFE6}</b:Guid>
    <b:Title>Grid System (Pure CSS)</b:Title>
    <b:InternetSiteTitle>CodePen.io</b:InternetSiteTitle>
    <b:URL>https://codepen.io/Brejkish/pen/qqmXqW</b:URL>
    <b:Author>
      <b:Author>
        <b:NameList>
          <b:Person>
            <b:Last>Brejish</b:Last>
            <b:First>Thomas</b:First>
          </b:Person>
        </b:NameList>
      </b:Author>
    </b:Author>
    <b:RefOrder>1</b:RefOrder>
  </b:Source>
  <b:Source>
    <b:Tag>Kos17</b:Tag>
    <b:SourceType>InternetSite</b:SourceType>
    <b:Guid>{5A0009C2-062E-47B1-8884-CA6A0EAE8F20}</b:Guid>
    <b:Title>The Best Way to Implement a "Wrapper" in CSS</b:Title>
    <b:InternetSiteTitle>CSS-Tricks</b:InternetSiteTitle>
    <b:Year>2017</b:Year>
    <b:Month>August</b:Month>
    <b:Day>25</b:Day>
    <b:URL>https://css-tricks.com/best-way-implement-wrapper-css/</b:URL>
    <b:Author>
      <b:Author>
        <b:NameList>
          <b:Person>
            <b:Last>Kosev</b:Last>
            <b:First>Kaloyan</b:First>
          </b:Person>
        </b:NameList>
      </b:Author>
    </b:Author>
    <b:RefOrder>2</b:RefOrder>
  </b:Source>
  <b:Source>
    <b:Tag>Tra18</b:Tag>
    <b:SourceType>InternetSite</b:SourceType>
    <b:Guid>{34A36CB2-07AF-4354-B317-9306F3E50F4F}</b:Guid>
    <b:Title>Pure JavaScript Type Writer Effect</b:Title>
    <b:InternetSiteTitle>Youtube</b:InternetSiteTitle>
    <b:Year>2018</b:Year>
    <b:Month>September</b:Month>
    <b:Day>27</b:Day>
    <b:URL>https://www.youtube.com/watch?v=POX3dT-pB4E</b:URL>
    <b:Author>
      <b:Author>
        <b:NameList>
          <b:Person>
            <b:Last>Traversy</b:Last>
            <b:First>Brad</b:First>
          </b:Person>
        </b:NameList>
      </b:Author>
    </b:Author>
    <b:RefOrder>4</b:RefOrder>
  </b:Source>
  <b:Source>
    <b:Tag>How</b:Tag>
    <b:SourceType>InternetSite</b:SourceType>
    <b:Guid>{CBCBA8A7-7B86-4305-9956-D86D1114C44E}</b:Guid>
    <b:Title>How TO - Slideshow</b:Title>
    <b:InternetSiteTitle>w3schools</b:InternetSiteTitle>
    <b:URL>https://www.w3schools.com/howto/howto_js_slideshow.asp</b:URL>
    <b:RefOrder>5</b:RefOrder>
  </b:Source>
  <b:Source>
    <b:Tag>Sur20</b:Tag>
    <b:SourceType>InternetSite</b:SourceType>
    <b:Guid>{2E6273DF-8E9F-4C44-95B5-726930F91F48}</b:Guid>
    <b:Title>Responsive Youtube Embed | Make YouTube Videos Responsive</b:Title>
    <b:InternetSiteTitle>Avex</b:InternetSiteTitle>
    <b:Year>2020</b:Year>
    <b:Month>January</b:Month>
    <b:Day>01</b:Day>
    <b:URL>https://avexdesigns.com/blog/responsive-youtube-embed</b:URL>
    <b:Author>
      <b:Author>
        <b:NameList>
          <b:Person>
            <b:Last>Surdakowski</b:Last>
            <b:First>John</b:First>
          </b:Person>
        </b:NameList>
      </b:Author>
    </b:Author>
    <b:RefOrder>6</b:RefOrder>
  </b:Source>
</b:Sources>
</file>

<file path=customXml/itemProps1.xml><?xml version="1.0" encoding="utf-8"?>
<ds:datastoreItem xmlns:ds="http://schemas.openxmlformats.org/officeDocument/2006/customXml" ds:itemID="{D28F3A51-22DC-427A-AA9D-96C41257D8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4</Words>
  <Characters>881</Characters>
  <Application>Microsoft Office Word</Application>
  <DocSecurity>0</DocSecurity>
  <Lines>7</Lines>
  <Paragraphs>2</Paragraphs>
  <ScaleCrop>false</ScaleCrop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ALAN THORNTON</dc:creator>
  <cp:keywords/>
  <dc:description/>
  <cp:lastModifiedBy>RAYMOND ALAN THORNTON</cp:lastModifiedBy>
  <cp:revision>5</cp:revision>
  <dcterms:created xsi:type="dcterms:W3CDTF">2021-04-02T01:54:00Z</dcterms:created>
  <dcterms:modified xsi:type="dcterms:W3CDTF">2021-04-02T12:42:00Z</dcterms:modified>
</cp:coreProperties>
</file>